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84C0" w14:textId="77777777" w:rsidR="00580FEF" w:rsidRPr="00580FEF" w:rsidRDefault="00580FEF" w:rsidP="00580FEF">
      <w:pPr>
        <w:pStyle w:val="BodyText"/>
        <w:jc w:val="center"/>
        <w:rPr>
          <w:rFonts w:ascii="Arial Narrow" w:hAnsi="Arial Narrow"/>
          <w:b/>
          <w:bCs/>
        </w:rPr>
      </w:pPr>
      <w:r w:rsidRPr="00580FEF">
        <w:rPr>
          <w:rFonts w:ascii="Arial Narrow" w:hAnsi="Arial Narrow"/>
          <w:b/>
          <w:bCs/>
        </w:rPr>
        <w:t xml:space="preserve">POSTGRADUATE PROGRAMME </w:t>
      </w:r>
    </w:p>
    <w:p w14:paraId="56377B50" w14:textId="77777777" w:rsidR="00580FEF" w:rsidRPr="00580FEF" w:rsidRDefault="00580FEF" w:rsidP="00580FEF">
      <w:pPr>
        <w:tabs>
          <w:tab w:val="left" w:pos="2790"/>
          <w:tab w:val="left" w:pos="5400"/>
        </w:tabs>
        <w:spacing w:after="120" w:line="200" w:lineRule="exact"/>
        <w:ind w:firstLine="240"/>
        <w:jc w:val="center"/>
        <w:rPr>
          <w:rFonts w:ascii="Arial Narrow" w:hAnsi="Arial Narrow"/>
          <w:b/>
          <w:sz w:val="20"/>
          <w:szCs w:val="20"/>
        </w:rPr>
      </w:pPr>
      <w:r w:rsidRPr="00580FEF">
        <w:rPr>
          <w:rFonts w:ascii="Arial Narrow" w:hAnsi="Arial Narrow"/>
          <w:b/>
          <w:sz w:val="20"/>
          <w:szCs w:val="20"/>
          <w:lang w:eastAsia="zh-HK"/>
        </w:rPr>
        <w:t>SIMILARITY INDEX</w:t>
      </w:r>
      <w:r w:rsidRPr="00580FEF">
        <w:rPr>
          <w:rFonts w:ascii="Arial Narrow" w:hAnsi="Arial Narrow"/>
          <w:b/>
          <w:sz w:val="20"/>
          <w:szCs w:val="20"/>
        </w:rPr>
        <w:t xml:space="preserve"> FORM (for Structure A only)</w:t>
      </w:r>
    </w:p>
    <w:p w14:paraId="5C6B486C" w14:textId="3DD99166" w:rsidR="00580FEF" w:rsidRDefault="00580FEF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413"/>
        <w:gridCol w:w="4617"/>
        <w:gridCol w:w="1336"/>
        <w:gridCol w:w="3404"/>
      </w:tblGrid>
      <w:tr w:rsidR="00D06A7A" w:rsidRPr="00D06A7A" w14:paraId="37234E9D" w14:textId="77777777" w:rsidTr="00D06A7A">
        <w:trPr>
          <w:jc w:val="center"/>
        </w:trPr>
        <w:tc>
          <w:tcPr>
            <w:tcW w:w="10770" w:type="dxa"/>
            <w:gridSpan w:val="4"/>
            <w:shd w:val="clear" w:color="auto" w:fill="A6A6A6" w:themeFill="background1" w:themeFillShade="A6"/>
          </w:tcPr>
          <w:p w14:paraId="1E04BF15" w14:textId="64978F7C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sz w:val="20"/>
                <w:szCs w:val="20"/>
              </w:rPr>
              <w:t xml:space="preserve">CANDIDATE DETAILS </w:t>
            </w:r>
          </w:p>
        </w:tc>
      </w:tr>
      <w:tr w:rsidR="00D06A7A" w:rsidRPr="00D06A7A" w14:paraId="0F7EF8EC" w14:textId="77777777" w:rsidTr="00D06A7A">
        <w:trPr>
          <w:jc w:val="center"/>
        </w:trPr>
        <w:tc>
          <w:tcPr>
            <w:tcW w:w="1413" w:type="dxa"/>
            <w:vAlign w:val="center"/>
          </w:tcPr>
          <w:p w14:paraId="608BB72C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FULL NAME:</w:t>
            </w:r>
          </w:p>
        </w:tc>
        <w:tc>
          <w:tcPr>
            <w:tcW w:w="4617" w:type="dxa"/>
            <w:vAlign w:val="center"/>
          </w:tcPr>
          <w:p w14:paraId="6AFF0087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53C42A50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ID NUMBER:</w:t>
            </w:r>
          </w:p>
        </w:tc>
        <w:tc>
          <w:tcPr>
            <w:tcW w:w="3404" w:type="dxa"/>
            <w:vAlign w:val="center"/>
          </w:tcPr>
          <w:p w14:paraId="27980EDD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D06A7A" w:rsidRPr="00D06A7A" w14:paraId="350F921C" w14:textId="77777777" w:rsidTr="00D06A7A">
        <w:trPr>
          <w:jc w:val="center"/>
        </w:trPr>
        <w:tc>
          <w:tcPr>
            <w:tcW w:w="1413" w:type="dxa"/>
            <w:vAlign w:val="center"/>
          </w:tcPr>
          <w:p w14:paraId="152037E6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PROGRAMME:</w:t>
            </w:r>
          </w:p>
        </w:tc>
        <w:tc>
          <w:tcPr>
            <w:tcW w:w="4617" w:type="dxa"/>
            <w:vAlign w:val="center"/>
          </w:tcPr>
          <w:p w14:paraId="100D34F2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336" w:type="dxa"/>
            <w:vAlign w:val="center"/>
          </w:tcPr>
          <w:p w14:paraId="65B4D8D7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FACULTY:</w:t>
            </w:r>
          </w:p>
        </w:tc>
        <w:tc>
          <w:tcPr>
            <w:tcW w:w="3404" w:type="dxa"/>
            <w:vAlign w:val="center"/>
          </w:tcPr>
          <w:p w14:paraId="65EFA165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D06A7A" w:rsidRPr="00D06A7A" w14:paraId="3F651139" w14:textId="77777777" w:rsidTr="00D06A7A">
        <w:trPr>
          <w:jc w:val="center"/>
        </w:trPr>
        <w:tc>
          <w:tcPr>
            <w:tcW w:w="1413" w:type="dxa"/>
            <w:vAlign w:val="center"/>
          </w:tcPr>
          <w:p w14:paraId="3164FDA9" w14:textId="358954DA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</w:pPr>
            <w:r w:rsidRPr="00D06A7A"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TITLE OF THESIS</w:t>
            </w:r>
            <w:r>
              <w:rPr>
                <w:rFonts w:ascii="Arial Narrow" w:eastAsia="Arial Narrow" w:hAnsi="Arial Narrow" w:cs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9357" w:type="dxa"/>
            <w:gridSpan w:val="3"/>
            <w:vAlign w:val="center"/>
          </w:tcPr>
          <w:p w14:paraId="5EF02FC2" w14:textId="77777777" w:rsidR="00D06A7A" w:rsidRPr="00D06A7A" w:rsidRDefault="00D06A7A" w:rsidP="00472DC5">
            <w:pPr>
              <w:spacing w:before="120" w:after="120"/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14:paraId="001418B6" w14:textId="77777777" w:rsidR="00D06A7A" w:rsidRPr="00580FEF" w:rsidRDefault="00D06A7A" w:rsidP="00580FEF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W w:w="108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3"/>
        <w:gridCol w:w="1687"/>
        <w:gridCol w:w="2409"/>
        <w:gridCol w:w="4013"/>
      </w:tblGrid>
      <w:tr w:rsidR="00443DA3" w:rsidRPr="00580FEF" w14:paraId="724B0487" w14:textId="77777777" w:rsidTr="00443DA3">
        <w:trPr>
          <w:trHeight w:val="378"/>
        </w:trPr>
        <w:tc>
          <w:tcPr>
            <w:tcW w:w="10812" w:type="dxa"/>
            <w:gridSpan w:val="4"/>
            <w:shd w:val="clear" w:color="auto" w:fill="9CC2E5" w:themeFill="accent1" w:themeFillTint="99"/>
          </w:tcPr>
          <w:p w14:paraId="53E77A48" w14:textId="4995D885" w:rsidR="00443DA3" w:rsidRPr="00580FEF" w:rsidRDefault="00443DA3" w:rsidP="0079750C">
            <w:pPr>
              <w:spacing w:line="276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RT I: SIMILARITY INDEX (CHAPTER BY CHAPTER)</w:t>
            </w:r>
          </w:p>
        </w:tc>
      </w:tr>
      <w:tr w:rsidR="00580FEF" w:rsidRPr="00580FEF" w14:paraId="20840DD6" w14:textId="77777777" w:rsidTr="00443DA3">
        <w:trPr>
          <w:trHeight w:val="378"/>
        </w:trPr>
        <w:tc>
          <w:tcPr>
            <w:tcW w:w="2703" w:type="dxa"/>
            <w:shd w:val="clear" w:color="auto" w:fill="BFBFBF" w:themeFill="background1" w:themeFillShade="BF"/>
          </w:tcPr>
          <w:p w14:paraId="411BCEA7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</w:t>
            </w:r>
          </w:p>
        </w:tc>
        <w:tc>
          <w:tcPr>
            <w:tcW w:w="1687" w:type="dxa"/>
            <w:shd w:val="clear" w:color="auto" w:fill="BFBFBF" w:themeFill="background1" w:themeFillShade="BF"/>
          </w:tcPr>
          <w:p w14:paraId="62D3A63F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imilarity Index</w:t>
            </w:r>
          </w:p>
        </w:tc>
        <w:tc>
          <w:tcPr>
            <w:tcW w:w="2409" w:type="dxa"/>
            <w:shd w:val="clear" w:color="auto" w:fill="BFBFBF" w:themeFill="background1" w:themeFillShade="BF"/>
          </w:tcPr>
          <w:p w14:paraId="6C9DA6F6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imilarity by Source</w:t>
            </w:r>
          </w:p>
        </w:tc>
        <w:tc>
          <w:tcPr>
            <w:tcW w:w="4013" w:type="dxa"/>
            <w:shd w:val="clear" w:color="auto" w:fill="BFBFBF" w:themeFill="background1" w:themeFillShade="BF"/>
          </w:tcPr>
          <w:p w14:paraId="771B10AB" w14:textId="77777777" w:rsidR="00580FEF" w:rsidRPr="00580FEF" w:rsidRDefault="00580FEF" w:rsidP="0079750C">
            <w:pPr>
              <w:spacing w:line="276" w:lineRule="auto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Supervisor’s Comments</w:t>
            </w:r>
          </w:p>
          <w:p w14:paraId="645B6023" w14:textId="77777777" w:rsidR="00580FEF" w:rsidRPr="00580FEF" w:rsidRDefault="00580FEF" w:rsidP="00C83AB6">
            <w:pPr>
              <w:spacing w:line="360" w:lineRule="auto"/>
              <w:rPr>
                <w:rFonts w:ascii="Arial Narrow" w:hAnsi="Arial Narrow"/>
                <w:b/>
                <w:bCs/>
                <w:i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i/>
                <w:sz w:val="20"/>
                <w:szCs w:val="20"/>
              </w:rPr>
              <w:t>(Compulsory for Similarity Index &gt; 10%)</w:t>
            </w:r>
          </w:p>
        </w:tc>
      </w:tr>
      <w:tr w:rsidR="00580FEF" w:rsidRPr="00580FEF" w14:paraId="6893D907" w14:textId="77777777" w:rsidTr="00C83AB6">
        <w:tc>
          <w:tcPr>
            <w:tcW w:w="2703" w:type="dxa"/>
          </w:tcPr>
          <w:p w14:paraId="05138C88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1</w:t>
            </w:r>
          </w:p>
        </w:tc>
        <w:tc>
          <w:tcPr>
            <w:tcW w:w="1687" w:type="dxa"/>
          </w:tcPr>
          <w:p w14:paraId="5A030350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__%</w:t>
            </w:r>
          </w:p>
        </w:tc>
        <w:tc>
          <w:tcPr>
            <w:tcW w:w="2409" w:type="dxa"/>
          </w:tcPr>
          <w:p w14:paraId="40A2FFF6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0% </w:t>
            </w:r>
          </w:p>
          <w:p w14:paraId="4842496C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  <w:t xml:space="preserve">Publications:0% </w:t>
            </w:r>
          </w:p>
          <w:p w14:paraId="320791E5" w14:textId="39851D1D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en-US" w:eastAsia="zh-HK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  <w:t>Student Papers</w:t>
            </w:r>
            <w:r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  <w:t>:</w:t>
            </w: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  <w:t xml:space="preserve"> 1% </w:t>
            </w:r>
          </w:p>
          <w:p w14:paraId="6774D9FA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en-US" w:eastAsia="zh-HK"/>
              </w:rPr>
              <w:t xml:space="preserve">Number of Sources: </w:t>
            </w: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___</w:t>
            </w:r>
          </w:p>
          <w:p w14:paraId="08DB3938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en-US"/>
              </w:rPr>
            </w:pPr>
          </w:p>
        </w:tc>
        <w:tc>
          <w:tcPr>
            <w:tcW w:w="4013" w:type="dxa"/>
          </w:tcPr>
          <w:p w14:paraId="5D2ED450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en-US"/>
              </w:rPr>
            </w:pPr>
          </w:p>
        </w:tc>
      </w:tr>
      <w:tr w:rsidR="00580FEF" w:rsidRPr="00580FEF" w14:paraId="0BFF6796" w14:textId="77777777" w:rsidTr="00C83AB6">
        <w:tc>
          <w:tcPr>
            <w:tcW w:w="2703" w:type="dxa"/>
          </w:tcPr>
          <w:p w14:paraId="0AF9C4D4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2</w:t>
            </w:r>
          </w:p>
        </w:tc>
        <w:tc>
          <w:tcPr>
            <w:tcW w:w="1687" w:type="dxa"/>
          </w:tcPr>
          <w:p w14:paraId="2B009FFB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5%</w:t>
            </w:r>
          </w:p>
        </w:tc>
        <w:tc>
          <w:tcPr>
            <w:tcW w:w="2409" w:type="dxa"/>
          </w:tcPr>
          <w:p w14:paraId="5206250B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__% </w:t>
            </w:r>
          </w:p>
          <w:p w14:paraId="50C7EE10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Publications : __% </w:t>
            </w:r>
          </w:p>
          <w:p w14:paraId="2104B834" w14:textId="42BAB72E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Student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 </w:t>
            </w:r>
            <w:proofErr w:type="gram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Papers:</w:t>
            </w:r>
            <w:proofErr w:type="gram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 __% </w:t>
            </w:r>
          </w:p>
          <w:p w14:paraId="4D1B54F1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Number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 xml:space="preserve"> of Sources : ___</w:t>
            </w:r>
          </w:p>
          <w:p w14:paraId="2C96884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25F6E6C2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  <w:tr w:rsidR="00580FEF" w:rsidRPr="00580FEF" w14:paraId="3D127760" w14:textId="77777777" w:rsidTr="00C83AB6">
        <w:tc>
          <w:tcPr>
            <w:tcW w:w="2703" w:type="dxa"/>
          </w:tcPr>
          <w:p w14:paraId="6035A76D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3</w:t>
            </w:r>
          </w:p>
        </w:tc>
        <w:tc>
          <w:tcPr>
            <w:tcW w:w="1687" w:type="dxa"/>
          </w:tcPr>
          <w:p w14:paraId="0564FACF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580FEF">
              <w:rPr>
                <w:rFonts w:ascii="Arial Narrow" w:hAnsi="Arial Narrow"/>
                <w:sz w:val="20"/>
                <w:szCs w:val="20"/>
              </w:rPr>
              <w:t>__%</w:t>
            </w:r>
          </w:p>
        </w:tc>
        <w:tc>
          <w:tcPr>
            <w:tcW w:w="2409" w:type="dxa"/>
          </w:tcPr>
          <w:p w14:paraId="0DF6947E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Internet Sources : __% </w:t>
            </w:r>
          </w:p>
          <w:p w14:paraId="47AB6F94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Publications : __% </w:t>
            </w:r>
          </w:p>
          <w:p w14:paraId="16E45763" w14:textId="10122ACB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Student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 </w:t>
            </w:r>
            <w:proofErr w:type="gram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>Papers:</w:t>
            </w:r>
            <w:proofErr w:type="gram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  <w:t xml:space="preserve"> __% </w:t>
            </w:r>
          </w:p>
          <w:p w14:paraId="50F9238A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</w:pPr>
            <w:proofErr w:type="spellStart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>Number</w:t>
            </w:r>
            <w:proofErr w:type="spellEnd"/>
            <w:r w:rsidRPr="00580FEF">
              <w:rPr>
                <w:rFonts w:ascii="Arial Narrow" w:hAnsi="Arial Narrow"/>
                <w:color w:val="333333"/>
                <w:sz w:val="20"/>
                <w:szCs w:val="20"/>
                <w:lang w:val="fr-FR" w:eastAsia="zh-HK"/>
              </w:rPr>
              <w:t xml:space="preserve"> of Sources : ___</w:t>
            </w:r>
          </w:p>
          <w:p w14:paraId="00D5564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135B9FE9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  <w:tr w:rsidR="00580FEF" w:rsidRPr="00580FEF" w14:paraId="72572BF8" w14:textId="77777777" w:rsidTr="00C83AB6">
        <w:tc>
          <w:tcPr>
            <w:tcW w:w="2703" w:type="dxa"/>
          </w:tcPr>
          <w:p w14:paraId="087A7907" w14:textId="77777777" w:rsidR="00580FEF" w:rsidRPr="00580FEF" w:rsidRDefault="00580FEF" w:rsidP="00C83AB6">
            <w:pPr>
              <w:spacing w:after="80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0FEF">
              <w:rPr>
                <w:rFonts w:ascii="Arial Narrow" w:hAnsi="Arial Narrow"/>
                <w:b/>
                <w:bCs/>
                <w:sz w:val="20"/>
                <w:szCs w:val="20"/>
              </w:rPr>
              <w:t>Chapter ….</w:t>
            </w:r>
          </w:p>
        </w:tc>
        <w:tc>
          <w:tcPr>
            <w:tcW w:w="1687" w:type="dxa"/>
          </w:tcPr>
          <w:p w14:paraId="5D81C6ED" w14:textId="77777777" w:rsidR="00580FEF" w:rsidRPr="00580FEF" w:rsidRDefault="00580FEF" w:rsidP="00C83AB6">
            <w:pPr>
              <w:spacing w:after="80"/>
              <w:contextualSpacing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6B95394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  <w:tc>
          <w:tcPr>
            <w:tcW w:w="4013" w:type="dxa"/>
          </w:tcPr>
          <w:p w14:paraId="1EC83AAC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  <w:p w14:paraId="027F8D2A" w14:textId="77777777" w:rsidR="00580FEF" w:rsidRPr="00580FEF" w:rsidRDefault="00580FEF" w:rsidP="00C83AB6">
            <w:pPr>
              <w:shd w:val="clear" w:color="auto" w:fill="FFFFFF"/>
              <w:spacing w:after="80"/>
              <w:ind w:right="105"/>
              <w:contextualSpacing/>
              <w:rPr>
                <w:rFonts w:ascii="Arial Narrow" w:hAnsi="Arial Narrow"/>
                <w:color w:val="333333"/>
                <w:sz w:val="20"/>
                <w:szCs w:val="20"/>
                <w:lang w:val="fr-FR"/>
              </w:rPr>
            </w:pPr>
          </w:p>
        </w:tc>
      </w:tr>
    </w:tbl>
    <w:p w14:paraId="208A41A8" w14:textId="77777777" w:rsidR="00580FEF" w:rsidRPr="00580FEF" w:rsidRDefault="00580FEF" w:rsidP="00580FEF">
      <w:pPr>
        <w:rPr>
          <w:rFonts w:ascii="Arial Narrow" w:hAnsi="Arial Narrow"/>
          <w:b/>
          <w:bCs/>
          <w:sz w:val="20"/>
          <w:szCs w:val="20"/>
          <w:lang w:val="fr-FR"/>
        </w:rPr>
        <w:sectPr w:rsidR="00580FEF" w:rsidRPr="00580FEF" w:rsidSect="00490BA3">
          <w:headerReference w:type="default" r:id="rId7"/>
          <w:footerReference w:type="default" r:id="rId8"/>
          <w:pgSz w:w="12240" w:h="15840"/>
          <w:pgMar w:top="1134" w:right="567" w:bottom="1418" w:left="851" w:header="567" w:footer="567" w:gutter="0"/>
          <w:cols w:space="720"/>
          <w:docGrid w:linePitch="360"/>
        </w:sectPr>
      </w:pPr>
    </w:p>
    <w:p w14:paraId="123361E5" w14:textId="77777777" w:rsidR="005135A3" w:rsidRDefault="005135A3">
      <w:pPr>
        <w:rPr>
          <w:rFonts w:ascii="Arial Narrow" w:hAnsi="Arial Narrow"/>
          <w:sz w:val="20"/>
          <w:szCs w:val="20"/>
          <w:lang w:eastAsia="zh-HK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562"/>
        <w:gridCol w:w="6521"/>
        <w:gridCol w:w="1134"/>
        <w:gridCol w:w="709"/>
        <w:gridCol w:w="1036"/>
      </w:tblGrid>
      <w:tr w:rsidR="00443DA3" w:rsidRPr="00DC4FB8" w14:paraId="161EAFE1" w14:textId="77777777" w:rsidTr="00443DA3">
        <w:trPr>
          <w:trHeight w:val="267"/>
        </w:trPr>
        <w:tc>
          <w:tcPr>
            <w:tcW w:w="9962" w:type="dxa"/>
            <w:gridSpan w:val="5"/>
            <w:shd w:val="clear" w:color="auto" w:fill="9CC2E5" w:themeFill="accent1" w:themeFillTint="99"/>
          </w:tcPr>
          <w:p w14:paraId="3AE8F57E" w14:textId="378CBF76" w:rsidR="00443DA3" w:rsidRDefault="00443DA3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RT I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I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LIST OF PUBLICATION</w:t>
            </w:r>
          </w:p>
        </w:tc>
      </w:tr>
      <w:tr w:rsidR="00A86570" w:rsidRPr="00DC4FB8" w14:paraId="523ECE6A" w14:textId="6F44E439" w:rsidTr="00580FEF">
        <w:trPr>
          <w:trHeight w:val="620"/>
        </w:trPr>
        <w:tc>
          <w:tcPr>
            <w:tcW w:w="562" w:type="dxa"/>
            <w:shd w:val="clear" w:color="auto" w:fill="BFBFBF" w:themeFill="background1" w:themeFillShade="BF"/>
          </w:tcPr>
          <w:p w14:paraId="5E1B874A" w14:textId="489555B5" w:rsidR="00A86570" w:rsidRPr="00EA7DA8" w:rsidRDefault="00A86570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  <w:r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No</w:t>
            </w:r>
            <w:r w:rsidR="006A7A95"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.</w:t>
            </w:r>
          </w:p>
        </w:tc>
        <w:tc>
          <w:tcPr>
            <w:tcW w:w="6521" w:type="dxa"/>
            <w:shd w:val="clear" w:color="auto" w:fill="BFBFBF" w:themeFill="background1" w:themeFillShade="BF"/>
          </w:tcPr>
          <w:p w14:paraId="69190864" w14:textId="1D9F5D6E" w:rsidR="00A86570" w:rsidRPr="00EA7DA8" w:rsidRDefault="009437A1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  <w:r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>List</w:t>
            </w:r>
            <w:r w:rsidR="00A86570" w:rsidRPr="00EA7DA8"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  <w:t xml:space="preserve"> of Paper</w:t>
            </w:r>
          </w:p>
          <w:p w14:paraId="0063D819" w14:textId="77777777" w:rsidR="00A86570" w:rsidRPr="00EA7DA8" w:rsidRDefault="00A86570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</w:p>
          <w:p w14:paraId="6121FBDF" w14:textId="4152AD29" w:rsidR="00A86570" w:rsidRPr="00EA7DA8" w:rsidRDefault="00A86570" w:rsidP="009F1F77">
            <w:pPr>
              <w:rPr>
                <w:rFonts w:ascii="Arial Narrow" w:hAnsi="Arial Narrow"/>
                <w:b/>
                <w:bCs/>
                <w:sz w:val="20"/>
                <w:szCs w:val="20"/>
                <w:lang w:val="fr-FR"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46AE3575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cations</w:t>
            </w:r>
          </w:p>
          <w:p w14:paraId="7B61F0F4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Journal/</w:t>
            </w:r>
          </w:p>
          <w:p w14:paraId="3AC5C4B4" w14:textId="4F39E70E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Conference</w:t>
            </w:r>
            <w:proofErr w:type="spellEnd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</w:t>
            </w: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Others</w:t>
            </w:r>
            <w:proofErr w:type="spellEnd"/>
          </w:p>
        </w:tc>
        <w:tc>
          <w:tcPr>
            <w:tcW w:w="709" w:type="dxa"/>
            <w:shd w:val="clear" w:color="auto" w:fill="BFBFBF" w:themeFill="background1" w:themeFillShade="BF"/>
          </w:tcPr>
          <w:p w14:paraId="4D474889" w14:textId="21ED8498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 w:rsidRPr="00DC4FB8"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Tiering</w:t>
            </w:r>
            <w:proofErr w:type="spellEnd"/>
          </w:p>
        </w:tc>
        <w:tc>
          <w:tcPr>
            <w:tcW w:w="1036" w:type="dxa"/>
            <w:shd w:val="clear" w:color="auto" w:fill="BFBFBF" w:themeFill="background1" w:themeFillShade="BF"/>
          </w:tcPr>
          <w:p w14:paraId="20F73813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tatus</w:t>
            </w:r>
            <w:proofErr w:type="spellEnd"/>
          </w:p>
          <w:p w14:paraId="61976800" w14:textId="77777777" w:rsidR="00A86570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Published</w:t>
            </w:r>
            <w:proofErr w:type="spellEnd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/Accepted/</w:t>
            </w:r>
          </w:p>
          <w:p w14:paraId="40F46128" w14:textId="091ABB7D" w:rsidR="00A86570" w:rsidRPr="00DC4FB8" w:rsidRDefault="00A86570">
            <w:pP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18"/>
                <w:szCs w:val="18"/>
                <w:lang w:val="fr-FR"/>
              </w:rPr>
              <w:t>Submitted</w:t>
            </w:r>
            <w:proofErr w:type="spellEnd"/>
          </w:p>
        </w:tc>
      </w:tr>
      <w:tr w:rsidR="00A86570" w:rsidRPr="00DC4FB8" w14:paraId="10B5F506" w14:textId="158A582A" w:rsidTr="00580FEF">
        <w:tc>
          <w:tcPr>
            <w:tcW w:w="562" w:type="dxa"/>
          </w:tcPr>
          <w:p w14:paraId="4435D599" w14:textId="0F802C51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sz w:val="18"/>
                <w:szCs w:val="18"/>
                <w:lang w:val="fr-FR"/>
              </w:rPr>
              <w:t>E</w:t>
            </w:r>
            <w:r w:rsidR="006A7A95">
              <w:rPr>
                <w:rFonts w:ascii="Arial Narrow" w:hAnsi="Arial Narrow"/>
                <w:sz w:val="18"/>
                <w:szCs w:val="18"/>
                <w:lang w:val="fr-FR"/>
              </w:rPr>
              <w:t>g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fr-FR"/>
              </w:rPr>
              <w:t>. 1</w:t>
            </w:r>
          </w:p>
        </w:tc>
        <w:tc>
          <w:tcPr>
            <w:tcW w:w="6521" w:type="dxa"/>
          </w:tcPr>
          <w:p w14:paraId="4BE4845C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Yusof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, A., Ahmed, E., M., Abu Said, A., &amp; Razak, M. R., (2020).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Optimising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Meaning</w:t>
            </w:r>
            <w:proofErr w:type="spellEnd"/>
          </w:p>
          <w:p w14:paraId="18B68B80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gram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of</w:t>
            </w:r>
            <w:proofErr w:type="gram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Work on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Employee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Engagement: The Case of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Malaysian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Private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Higher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Educational</w:t>
            </w:r>
            <w:proofErr w:type="spellEnd"/>
          </w:p>
          <w:p w14:paraId="2E126B51" w14:textId="77777777" w:rsidR="00A86570" w:rsidRPr="00A86570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Institutions. International Journal of Learning and </w:t>
            </w:r>
            <w:proofErr w:type="spellStart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>Intellectual</w:t>
            </w:r>
            <w:proofErr w:type="spellEnd"/>
            <w:r w:rsidRPr="00A86570">
              <w:rPr>
                <w:rFonts w:ascii="Arial Narrow" w:hAnsi="Arial Narrow"/>
                <w:sz w:val="18"/>
                <w:szCs w:val="18"/>
                <w:lang w:val="fr-FR"/>
              </w:rPr>
              <w:t xml:space="preserve"> Capital.</w:t>
            </w:r>
          </w:p>
          <w:p w14:paraId="6050347C" w14:textId="1F87C164" w:rsidR="00A86570" w:rsidRPr="00DC4FB8" w:rsidRDefault="00A86570" w:rsidP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1EF47470" w14:textId="086D71A0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>Journal</w:t>
            </w:r>
          </w:p>
        </w:tc>
        <w:tc>
          <w:tcPr>
            <w:tcW w:w="709" w:type="dxa"/>
          </w:tcPr>
          <w:p w14:paraId="04E3F513" w14:textId="653B2074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proofErr w:type="spellStart"/>
            <w:r>
              <w:rPr>
                <w:rFonts w:ascii="Arial Narrow" w:hAnsi="Arial Narrow"/>
                <w:sz w:val="18"/>
                <w:szCs w:val="18"/>
                <w:lang w:val="fr-FR"/>
              </w:rPr>
              <w:t>Scopus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 Q3</w:t>
            </w:r>
          </w:p>
        </w:tc>
        <w:tc>
          <w:tcPr>
            <w:tcW w:w="1036" w:type="dxa"/>
          </w:tcPr>
          <w:p w14:paraId="6DCB1731" w14:textId="50E3DB4D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>Accepted</w:t>
            </w:r>
          </w:p>
        </w:tc>
      </w:tr>
      <w:tr w:rsidR="00A86570" w:rsidRPr="00DC4FB8" w14:paraId="656CB6F7" w14:textId="76912505" w:rsidTr="00580FEF">
        <w:tc>
          <w:tcPr>
            <w:tcW w:w="562" w:type="dxa"/>
          </w:tcPr>
          <w:p w14:paraId="2F8598B5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69B7D82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3403411" w14:textId="0AF164E2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296535B0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9B3B2F3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40B5245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78E96361" w14:textId="51FEFF27" w:rsidTr="00580FEF">
        <w:tc>
          <w:tcPr>
            <w:tcW w:w="562" w:type="dxa"/>
          </w:tcPr>
          <w:p w14:paraId="16B41EA4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2DE607A6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17082530" w14:textId="4CECA796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0E4FB7C7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013C95D6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48A1B21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58BA824C" w14:textId="77777777" w:rsidTr="00580FEF">
        <w:tc>
          <w:tcPr>
            <w:tcW w:w="562" w:type="dxa"/>
          </w:tcPr>
          <w:p w14:paraId="692D2860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6256D1FB" w14:textId="06258A09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37C28358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6AAD479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42A609F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39B09A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6990E61A" w14:textId="77777777" w:rsidTr="00580FEF">
        <w:tc>
          <w:tcPr>
            <w:tcW w:w="562" w:type="dxa"/>
          </w:tcPr>
          <w:p w14:paraId="68833CDB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29EBF679" w14:textId="76D87166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5C5B45A4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1E11160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108763FD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28A9ACAB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5A0E4792" w14:textId="77777777" w:rsidTr="00580FEF">
        <w:tc>
          <w:tcPr>
            <w:tcW w:w="562" w:type="dxa"/>
          </w:tcPr>
          <w:p w14:paraId="5B362A4D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93508C3" w14:textId="70DCA1C0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429DEFA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FB30330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418E4D83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13F0818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36C14845" w14:textId="77777777" w:rsidTr="00580FEF">
        <w:tc>
          <w:tcPr>
            <w:tcW w:w="562" w:type="dxa"/>
          </w:tcPr>
          <w:p w14:paraId="4BDF0B5E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2DAECF20" w14:textId="2FFE5A68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264CBCAB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554732B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770CAF4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0C3EF3B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  <w:tr w:rsidR="00A86570" w:rsidRPr="00DC4FB8" w14:paraId="0568E6B7" w14:textId="77777777" w:rsidTr="00580FEF">
        <w:tc>
          <w:tcPr>
            <w:tcW w:w="562" w:type="dxa"/>
          </w:tcPr>
          <w:p w14:paraId="3A834AEA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  <w:p w14:paraId="388B2AE0" w14:textId="2467BB25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6521" w:type="dxa"/>
          </w:tcPr>
          <w:p w14:paraId="4DF8B887" w14:textId="77777777" w:rsidR="00A86570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134" w:type="dxa"/>
          </w:tcPr>
          <w:p w14:paraId="6DB3E44A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709" w:type="dxa"/>
          </w:tcPr>
          <w:p w14:paraId="2949E252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  <w:tc>
          <w:tcPr>
            <w:tcW w:w="1036" w:type="dxa"/>
          </w:tcPr>
          <w:p w14:paraId="32C4B526" w14:textId="77777777" w:rsidR="00A86570" w:rsidRPr="00DC4FB8" w:rsidRDefault="00A86570">
            <w:pPr>
              <w:rPr>
                <w:rFonts w:ascii="Arial Narrow" w:hAnsi="Arial Narrow"/>
                <w:sz w:val="18"/>
                <w:szCs w:val="18"/>
                <w:lang w:val="fr-FR"/>
              </w:rPr>
            </w:pPr>
          </w:p>
        </w:tc>
      </w:tr>
    </w:tbl>
    <w:p w14:paraId="39CE2B4C" w14:textId="77777777" w:rsidR="005135A3" w:rsidRPr="00DC4FB8" w:rsidRDefault="005135A3">
      <w:pPr>
        <w:rPr>
          <w:rFonts w:ascii="Arial Narrow" w:hAnsi="Arial Narrow"/>
          <w:sz w:val="18"/>
          <w:szCs w:val="18"/>
          <w:lang w:val="fr-FR"/>
        </w:rPr>
      </w:pPr>
    </w:p>
    <w:p w14:paraId="355FE0F2" w14:textId="77777777" w:rsidR="005135A3" w:rsidRPr="00EA7DA8" w:rsidRDefault="005135A3">
      <w:pPr>
        <w:rPr>
          <w:rFonts w:ascii="Arial Narrow" w:hAnsi="Arial Narrow"/>
          <w:b/>
          <w:bCs/>
          <w:sz w:val="20"/>
          <w:szCs w:val="20"/>
          <w:lang w:val="fr-FR"/>
        </w:rPr>
        <w:sectPr w:rsidR="005135A3" w:rsidRPr="00EA7DA8" w:rsidSect="00DC4FB8">
          <w:headerReference w:type="default" r:id="rId9"/>
          <w:footerReference w:type="default" r:id="rId10"/>
          <w:pgSz w:w="12240" w:h="15840"/>
          <w:pgMar w:top="1440" w:right="1134" w:bottom="851" w:left="1134" w:header="567" w:footer="567" w:gutter="0"/>
          <w:cols w:space="720"/>
          <w:docGrid w:linePitch="360"/>
        </w:sectPr>
      </w:pPr>
    </w:p>
    <w:p w14:paraId="5021873B" w14:textId="54E90AA6" w:rsidR="00D06A7A" w:rsidRPr="00D06A7A" w:rsidRDefault="00787935" w:rsidP="00787935">
      <w:pPr>
        <w:ind w:right="49"/>
        <w:jc w:val="both"/>
        <w:rPr>
          <w:rFonts w:ascii="Arial Narrow" w:hAnsi="Arial Narrow"/>
          <w:bCs/>
          <w:i/>
          <w:sz w:val="20"/>
          <w:szCs w:val="20"/>
          <w:lang w:val="en-US"/>
        </w:rPr>
      </w:pPr>
      <w:r w:rsidRPr="00D06A7A">
        <w:rPr>
          <w:rFonts w:ascii="Arial Narrow" w:hAnsi="Arial Narrow"/>
          <w:b/>
          <w:i/>
          <w:color w:val="FF0000"/>
          <w:sz w:val="20"/>
          <w:szCs w:val="20"/>
          <w:lang w:val="en-US"/>
        </w:rPr>
        <w:t>IMPORTANT NOTE:</w:t>
      </w:r>
      <w:r w:rsidRPr="00D06A7A">
        <w:rPr>
          <w:rFonts w:ascii="Arial Narrow" w:hAnsi="Arial Narrow"/>
          <w:bCs/>
          <w:i/>
          <w:color w:val="FF0000"/>
          <w:sz w:val="20"/>
          <w:szCs w:val="20"/>
          <w:lang w:val="en-US"/>
        </w:rPr>
        <w:t xml:space="preserve"> </w:t>
      </w:r>
      <w:r w:rsidR="00EA7DA8"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The candidate needs to 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>attach</w:t>
      </w:r>
      <w:r w:rsidR="00EA7DA8"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 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>the “</w:t>
      </w:r>
      <w:r w:rsidR="00926153">
        <w:rPr>
          <w:rFonts w:ascii="Arial Narrow" w:hAnsi="Arial Narrow"/>
          <w:bCs/>
          <w:i/>
          <w:sz w:val="20"/>
          <w:szCs w:val="20"/>
          <w:lang w:val="en-US"/>
        </w:rPr>
        <w:t>P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ublication </w:t>
      </w:r>
      <w:r w:rsidR="00926153">
        <w:rPr>
          <w:rFonts w:ascii="Arial Narrow" w:hAnsi="Arial Narrow"/>
          <w:bCs/>
          <w:i/>
          <w:sz w:val="20"/>
          <w:szCs w:val="20"/>
          <w:lang w:val="en-US"/>
        </w:rPr>
        <w:t>V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erification </w:t>
      </w:r>
      <w:r w:rsidR="00926153">
        <w:rPr>
          <w:rFonts w:ascii="Arial Narrow" w:hAnsi="Arial Narrow"/>
          <w:bCs/>
          <w:i/>
          <w:sz w:val="20"/>
          <w:szCs w:val="20"/>
          <w:lang w:val="en-US"/>
        </w:rPr>
        <w:t>F</w:t>
      </w:r>
      <w:r w:rsidR="00D06A7A" w:rsidRPr="00D06A7A">
        <w:rPr>
          <w:rFonts w:ascii="Arial Narrow" w:hAnsi="Arial Narrow"/>
          <w:bCs/>
          <w:i/>
          <w:sz w:val="20"/>
          <w:szCs w:val="20"/>
          <w:lang w:val="en-US"/>
        </w:rPr>
        <w:t>orm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” </w:t>
      </w:r>
      <w:r w:rsidR="00D06A7A" w:rsidRPr="00D06A7A">
        <w:rPr>
          <w:rFonts w:ascii="Arial Narrow" w:hAnsi="Arial Narrow"/>
          <w:bCs/>
          <w:i/>
          <w:sz w:val="20"/>
          <w:szCs w:val="20"/>
          <w:lang w:val="en-US"/>
        </w:rPr>
        <w:t>verified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 by IPS for each </w:t>
      </w:r>
      <w:r w:rsidR="00D06A7A"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accepted/published 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publication </w:t>
      </w:r>
      <w:r w:rsidR="00EA7DA8" w:rsidRPr="00D06A7A">
        <w:rPr>
          <w:rFonts w:ascii="Arial Narrow" w:hAnsi="Arial Narrow"/>
          <w:bCs/>
          <w:i/>
          <w:sz w:val="20"/>
          <w:szCs w:val="20"/>
          <w:lang w:val="en-US"/>
        </w:rPr>
        <w:t>during the submission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 of this form</w:t>
      </w:r>
      <w:r w:rsidR="008A32D6" w:rsidRPr="00D06A7A">
        <w:rPr>
          <w:rFonts w:ascii="Arial Narrow" w:hAnsi="Arial Narrow"/>
          <w:bCs/>
          <w:i/>
          <w:sz w:val="20"/>
          <w:szCs w:val="20"/>
          <w:lang w:val="en-US"/>
        </w:rPr>
        <w:t>.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 </w:t>
      </w:r>
    </w:p>
    <w:p w14:paraId="40077A87" w14:textId="742A1594" w:rsidR="00D30119" w:rsidRPr="00D06A7A" w:rsidRDefault="00787935" w:rsidP="00787935">
      <w:pPr>
        <w:ind w:right="49"/>
        <w:jc w:val="both"/>
        <w:rPr>
          <w:rFonts w:ascii="Arial Narrow" w:hAnsi="Arial Narrow"/>
          <w:bCs/>
          <w:i/>
          <w:sz w:val="20"/>
          <w:szCs w:val="20"/>
          <w:lang w:val="en-US"/>
        </w:rPr>
      </w:pPr>
      <w:r w:rsidRPr="00D06A7A">
        <w:rPr>
          <w:rFonts w:ascii="Arial Narrow" w:hAnsi="Arial Narrow"/>
          <w:bCs/>
          <w:i/>
          <w:sz w:val="20"/>
          <w:szCs w:val="20"/>
          <w:lang w:val="en-US"/>
        </w:rPr>
        <w:t>The publication verification form can be obtained from the official IPS Website (</w:t>
      </w:r>
      <w:hyperlink r:id="rId11" w:history="1">
        <w:r w:rsidRPr="00D06A7A">
          <w:rPr>
            <w:rStyle w:val="Hyperlink"/>
            <w:rFonts w:ascii="Arial Narrow" w:hAnsi="Arial Narrow"/>
            <w:bCs/>
            <w:i/>
            <w:sz w:val="20"/>
            <w:szCs w:val="20"/>
            <w:lang w:val="en-US"/>
          </w:rPr>
          <w:t>https://ips.mmu.edu.my/</w:t>
        </w:r>
      </w:hyperlink>
      <w:r w:rsidRPr="00D06A7A">
        <w:rPr>
          <w:rFonts w:ascii="Arial Narrow" w:hAnsi="Arial Narrow"/>
          <w:bCs/>
          <w:i/>
          <w:sz w:val="20"/>
          <w:szCs w:val="20"/>
          <w:lang w:val="en-US"/>
        </w:rPr>
        <w:t>) by selecting “</w:t>
      </w:r>
      <w:r w:rsidRPr="00D06A7A">
        <w:rPr>
          <w:rFonts w:ascii="Arial Narrow" w:hAnsi="Arial Narrow" w:hint="eastAsia"/>
          <w:bCs/>
          <w:i/>
          <w:sz w:val="20"/>
          <w:szCs w:val="20"/>
          <w:lang w:val="en-US"/>
        </w:rPr>
        <w:t>Current Student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” </w:t>
      </w:r>
      <w:r w:rsidRPr="00D06A7A">
        <w:rPr>
          <w:rFonts w:ascii="Arial Narrow" w:hAnsi="Arial Narrow" w:hint="eastAsia"/>
          <w:bCs/>
          <w:i/>
          <w:sz w:val="20"/>
          <w:szCs w:val="20"/>
          <w:lang w:val="en-US"/>
        </w:rPr>
        <w:t xml:space="preserve">from the menu 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sym w:font="Wingdings" w:char="F0E0"/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 “</w:t>
      </w:r>
      <w:r w:rsidRPr="00D06A7A">
        <w:rPr>
          <w:rFonts w:ascii="Arial Narrow" w:hAnsi="Arial Narrow" w:hint="eastAsia"/>
          <w:bCs/>
          <w:i/>
          <w:sz w:val="20"/>
          <w:szCs w:val="20"/>
          <w:lang w:val="en-US"/>
        </w:rPr>
        <w:t>One Stop Student Portal</w:t>
      </w:r>
      <w:r w:rsidRPr="00D06A7A">
        <w:rPr>
          <w:rFonts w:ascii="Arial Narrow" w:hAnsi="Arial Narrow"/>
          <w:bCs/>
          <w:i/>
          <w:sz w:val="20"/>
          <w:szCs w:val="20"/>
          <w:lang w:val="en-US"/>
        </w:rPr>
        <w:t xml:space="preserve">” </w:t>
      </w:r>
      <w:r w:rsidR="00D06A7A" w:rsidRPr="00D06A7A">
        <w:rPr>
          <w:rFonts w:ascii="Arial Narrow" w:hAnsi="Arial Narrow"/>
          <w:bCs/>
          <w:i/>
          <w:sz w:val="20"/>
          <w:szCs w:val="20"/>
          <w:lang w:val="en-US"/>
        </w:rPr>
        <w:t>(</w:t>
      </w:r>
      <w:hyperlink r:id="rId12" w:history="1">
        <w:r w:rsidR="00D06A7A" w:rsidRPr="00D06A7A">
          <w:rPr>
            <w:rStyle w:val="Hyperlink"/>
            <w:rFonts w:ascii="Arial Narrow" w:hAnsi="Arial Narrow"/>
            <w:bCs/>
            <w:i/>
            <w:sz w:val="20"/>
            <w:szCs w:val="20"/>
            <w:lang w:val="en-US"/>
          </w:rPr>
          <w:t>https://ips.mmu.edu.my/downloads/one-stop-student-portal/</w:t>
        </w:r>
      </w:hyperlink>
      <w:r w:rsidR="00D06A7A" w:rsidRPr="00D06A7A">
        <w:rPr>
          <w:rFonts w:ascii="Arial Narrow" w:hAnsi="Arial Narrow"/>
          <w:bCs/>
          <w:i/>
          <w:sz w:val="20"/>
          <w:szCs w:val="20"/>
          <w:lang w:val="en-US"/>
        </w:rPr>
        <w:t>)</w:t>
      </w:r>
    </w:p>
    <w:p w14:paraId="2CC6042F" w14:textId="77777777" w:rsidR="00D30119" w:rsidRDefault="00D30119" w:rsidP="00D30119">
      <w:pPr>
        <w:ind w:right="180"/>
        <w:jc w:val="both"/>
        <w:rPr>
          <w:rFonts w:ascii="Arial Narrow" w:hAnsi="Arial Narrow"/>
          <w:b/>
          <w:i/>
          <w:sz w:val="20"/>
          <w:szCs w:val="20"/>
          <w:lang w:val="en-US"/>
        </w:rPr>
      </w:pPr>
    </w:p>
    <w:p w14:paraId="5DCDAB7A" w14:textId="77777777" w:rsidR="00D30119" w:rsidRPr="00EA7DA8" w:rsidRDefault="00D30119" w:rsidP="00D30119">
      <w:pPr>
        <w:ind w:right="180"/>
        <w:jc w:val="both"/>
        <w:rPr>
          <w:rFonts w:ascii="Arial Narrow" w:hAnsi="Arial Narrow"/>
          <w:b/>
          <w:i/>
          <w:sz w:val="20"/>
          <w:szCs w:val="20"/>
          <w:lang w:val="en-US"/>
        </w:rPr>
      </w:pPr>
    </w:p>
    <w:p w14:paraId="15275B9C" w14:textId="31ABC91F" w:rsidR="005135A3" w:rsidRPr="00D06A7A" w:rsidRDefault="005135A3">
      <w:pPr>
        <w:pStyle w:val="BodyText"/>
        <w:spacing w:after="0"/>
        <w:jc w:val="both"/>
        <w:rPr>
          <w:lang w:eastAsia="zh-HK"/>
        </w:rPr>
      </w:pPr>
    </w:p>
    <w:p w14:paraId="089BE08B" w14:textId="2AC422A1" w:rsidR="00787935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lang w:val="en-GB" w:eastAsia="zh-HK"/>
        </w:rPr>
      </w:pPr>
      <w:r w:rsidRPr="00787935">
        <w:rPr>
          <w:rFonts w:ascii="Arial Narrow" w:hAnsi="Arial Narrow"/>
          <w:b/>
          <w:bCs/>
          <w:lang w:val="en-GB" w:eastAsia="zh-HK"/>
        </w:rPr>
        <w:t>Declaration by Supervisor(s):</w:t>
      </w:r>
    </w:p>
    <w:p w14:paraId="675B0B0F" w14:textId="77777777" w:rsidR="00787935" w:rsidRPr="00787935" w:rsidRDefault="00787935" w:rsidP="00585268">
      <w:pPr>
        <w:pStyle w:val="BodyText"/>
        <w:spacing w:after="0"/>
        <w:jc w:val="both"/>
        <w:rPr>
          <w:rFonts w:ascii="Arial Narrow" w:hAnsi="Arial Narrow"/>
          <w:b/>
          <w:bCs/>
          <w:lang w:val="en-GB" w:eastAsia="zh-HK"/>
        </w:rPr>
      </w:pPr>
    </w:p>
    <w:p w14:paraId="04E25220" w14:textId="111D7E02" w:rsidR="00E16CAD" w:rsidRPr="00580FEF" w:rsidRDefault="00585268" w:rsidP="00585268">
      <w:pPr>
        <w:pStyle w:val="BodyText"/>
        <w:spacing w:after="0"/>
        <w:jc w:val="both"/>
        <w:rPr>
          <w:rFonts w:ascii="Arial Narrow" w:hAnsi="Arial Narrow"/>
          <w:lang w:eastAsia="zh-HK"/>
        </w:rPr>
      </w:pPr>
      <w:r w:rsidRPr="00585268">
        <w:rPr>
          <w:rFonts w:ascii="Arial Narrow" w:hAnsi="Arial Narrow"/>
          <w:lang w:val="en-GB" w:eastAsia="zh-HK"/>
        </w:rPr>
        <w:t>I confirm that I have reviewed the submitted publication and the results generated by Turnitin software and have assessed it according to the tiering system.</w:t>
      </w:r>
      <w:r>
        <w:rPr>
          <w:rFonts w:ascii="Arial Narrow" w:hAnsi="Arial Narrow"/>
          <w:lang w:val="en-GB" w:eastAsia="zh-HK"/>
        </w:rPr>
        <w:t xml:space="preserve"> </w:t>
      </w:r>
      <w:r w:rsidRPr="00585268">
        <w:rPr>
          <w:rFonts w:ascii="Arial Narrow" w:hAnsi="Arial Narrow"/>
          <w:lang w:val="en-GB" w:eastAsia="zh-HK"/>
        </w:rPr>
        <w:t xml:space="preserve">I </w:t>
      </w:r>
      <w:r>
        <w:rPr>
          <w:rFonts w:ascii="Arial Narrow" w:hAnsi="Arial Narrow"/>
          <w:lang w:val="en-GB" w:eastAsia="zh-HK"/>
        </w:rPr>
        <w:t>hereby declare that I am</w:t>
      </w:r>
      <w:r w:rsidRPr="00585268">
        <w:rPr>
          <w:rFonts w:ascii="Arial Narrow" w:hAnsi="Arial Narrow"/>
          <w:lang w:val="en-GB" w:eastAsia="zh-HK"/>
        </w:rPr>
        <w:t xml:space="preserve"> satisfied with the originality of the student's thesis</w:t>
      </w:r>
      <w:r>
        <w:rPr>
          <w:rFonts w:ascii="Arial Narrow" w:hAnsi="Arial Narrow"/>
          <w:lang w:val="en-GB" w:eastAsia="zh-HK"/>
        </w:rPr>
        <w:t xml:space="preserve">. Additionally, the student has </w:t>
      </w:r>
      <w:r w:rsidRPr="00585268">
        <w:rPr>
          <w:rFonts w:ascii="Arial Narrow" w:hAnsi="Arial Narrow"/>
          <w:b/>
          <w:bCs/>
          <w:lang w:val="en-GB" w:eastAsia="zh-HK"/>
        </w:rPr>
        <w:t xml:space="preserve">met the publication requirements </w:t>
      </w:r>
      <w:r>
        <w:rPr>
          <w:rFonts w:ascii="Arial Narrow" w:hAnsi="Arial Narrow"/>
          <w:lang w:val="en-GB" w:eastAsia="zh-HK"/>
        </w:rPr>
        <w:t xml:space="preserve">as outlined in the Postgraduate Handbook. </w:t>
      </w:r>
    </w:p>
    <w:p w14:paraId="79755623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2576711D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4BDE2B71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  <w:lang w:eastAsia="zh-HK"/>
        </w:rPr>
      </w:pPr>
    </w:p>
    <w:p w14:paraId="253579F3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</w:rPr>
      </w:pPr>
    </w:p>
    <w:p w14:paraId="0F942856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>__________________________________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>_____________________________________</w:t>
      </w:r>
    </w:p>
    <w:p w14:paraId="41DC228A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 xml:space="preserve">Signature and Official Stamp of Supervisor        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 xml:space="preserve">Signature and Official Stamp of Co-Supervisor </w:t>
      </w:r>
    </w:p>
    <w:p w14:paraId="3525E3EC" w14:textId="77777777" w:rsidR="00E16CAD" w:rsidRPr="00580FEF" w:rsidRDefault="00E16CAD" w:rsidP="00E16CAD">
      <w:pPr>
        <w:pStyle w:val="BodyText"/>
        <w:spacing w:after="0"/>
        <w:rPr>
          <w:rFonts w:ascii="Arial Narrow" w:hAnsi="Arial Narrow"/>
        </w:rPr>
      </w:pPr>
    </w:p>
    <w:p w14:paraId="09A59BC5" w14:textId="77777777" w:rsidR="00E16CAD" w:rsidRPr="00580FEF" w:rsidRDefault="00E16CAD" w:rsidP="00E16CAD">
      <w:pPr>
        <w:pStyle w:val="BodyText"/>
        <w:tabs>
          <w:tab w:val="left" w:pos="4680"/>
        </w:tabs>
        <w:spacing w:after="0"/>
        <w:rPr>
          <w:rFonts w:ascii="Arial Narrow" w:hAnsi="Arial Narrow"/>
        </w:rPr>
      </w:pPr>
      <w:r w:rsidRPr="00580FEF">
        <w:rPr>
          <w:rFonts w:ascii="Arial Narrow" w:hAnsi="Arial Narrow"/>
        </w:rPr>
        <w:t>Date:  ___/___/____</w:t>
      </w:r>
      <w:r w:rsidRPr="00580FEF">
        <w:rPr>
          <w:rFonts w:ascii="Arial Narrow" w:hAnsi="Arial Narrow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  <w:lang w:eastAsia="zh-HK"/>
        </w:rPr>
        <w:tab/>
      </w:r>
      <w:r w:rsidRPr="00580FEF">
        <w:rPr>
          <w:rFonts w:ascii="Arial Narrow" w:hAnsi="Arial Narrow"/>
        </w:rPr>
        <w:t>Date:  ___/___/____</w:t>
      </w:r>
    </w:p>
    <w:p w14:paraId="31558F89" w14:textId="539FCA0F" w:rsidR="00E16CAD" w:rsidRPr="00580FEF" w:rsidRDefault="00E16CAD" w:rsidP="00E16CAD">
      <w:pPr>
        <w:pStyle w:val="BodyText"/>
        <w:tabs>
          <w:tab w:val="left" w:pos="5220"/>
        </w:tabs>
        <w:spacing w:after="0"/>
        <w:rPr>
          <w:rFonts w:ascii="Arial Narrow" w:hAnsi="Arial Narrow"/>
        </w:rPr>
        <w:sectPr w:rsidR="00E16CAD" w:rsidRPr="00580FEF">
          <w:type w:val="continuous"/>
          <w:pgSz w:w="12240" w:h="15840"/>
          <w:pgMar w:top="539" w:right="1134" w:bottom="454" w:left="1134" w:header="720" w:footer="720" w:gutter="0"/>
          <w:cols w:space="360"/>
          <w:docGrid w:linePitch="360"/>
        </w:sectPr>
      </w:pPr>
      <w:r w:rsidRPr="00580FEF">
        <w:rPr>
          <w:rFonts w:ascii="Arial Narrow" w:hAnsi="Arial Narrow"/>
        </w:rPr>
        <w:t xml:space="preserve">             </w:t>
      </w:r>
      <w:proofErr w:type="gramStart"/>
      <w:r w:rsidRPr="00580FEF">
        <w:rPr>
          <w:rFonts w:ascii="Arial Narrow" w:hAnsi="Arial Narrow"/>
        </w:rPr>
        <w:t>dd  mm</w:t>
      </w:r>
      <w:proofErr w:type="gramEnd"/>
      <w:r w:rsidRPr="00580FEF">
        <w:rPr>
          <w:rFonts w:ascii="Arial Narrow" w:hAnsi="Arial Narrow"/>
        </w:rPr>
        <w:t xml:space="preserve">  </w:t>
      </w:r>
      <w:proofErr w:type="spellStart"/>
      <w:r w:rsidRPr="00580FEF">
        <w:rPr>
          <w:rFonts w:ascii="Arial Narrow" w:hAnsi="Arial Narrow"/>
        </w:rPr>
        <w:t>y</w:t>
      </w:r>
      <w:r w:rsidR="00D06A7A">
        <w:rPr>
          <w:rFonts w:ascii="Arial Narrow" w:hAnsi="Arial Narrow"/>
        </w:rPr>
        <w:t>y</w:t>
      </w:r>
      <w:proofErr w:type="spellEnd"/>
      <w:r w:rsidRPr="00580FEF">
        <w:rPr>
          <w:rFonts w:ascii="Arial Narrow" w:hAnsi="Arial Narrow"/>
        </w:rPr>
        <w:t xml:space="preserve">           </w:t>
      </w:r>
      <w:r w:rsidRPr="00580FEF">
        <w:rPr>
          <w:rFonts w:ascii="Arial Narrow" w:hAnsi="Arial Narrow"/>
        </w:rPr>
        <w:tab/>
        <w:t xml:space="preserve">  </w:t>
      </w:r>
      <w:r w:rsidRPr="00580FEF">
        <w:rPr>
          <w:rFonts w:ascii="Arial Narrow" w:hAnsi="Arial Narrow"/>
          <w:lang w:eastAsia="zh-HK"/>
        </w:rPr>
        <w:tab/>
        <w:t xml:space="preserve">             d</w:t>
      </w:r>
      <w:r w:rsidRPr="00580FEF">
        <w:rPr>
          <w:rFonts w:ascii="Arial Narrow" w:hAnsi="Arial Narrow"/>
        </w:rPr>
        <w:t xml:space="preserve">d   mm   </w:t>
      </w:r>
      <w:proofErr w:type="spellStart"/>
      <w:r w:rsidRPr="00580FEF">
        <w:rPr>
          <w:rFonts w:ascii="Arial Narrow" w:hAnsi="Arial Narrow"/>
        </w:rPr>
        <w:t>y</w:t>
      </w:r>
      <w:r w:rsidR="00D06A7A">
        <w:rPr>
          <w:rFonts w:ascii="Arial Narrow" w:hAnsi="Arial Narrow"/>
        </w:rPr>
        <w:t>y</w:t>
      </w:r>
      <w:proofErr w:type="spellEnd"/>
    </w:p>
    <w:p w14:paraId="264F65D5" w14:textId="4F025F5D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29115B76" w14:textId="19EE8E31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6FD1BCD9" w14:textId="5C46C2DF" w:rsidR="008A32D6" w:rsidRDefault="008A32D6">
      <w:pPr>
        <w:pStyle w:val="BodyText"/>
        <w:spacing w:after="0"/>
        <w:jc w:val="both"/>
        <w:rPr>
          <w:lang w:val="en-GB" w:eastAsia="zh-HK"/>
        </w:rPr>
      </w:pPr>
    </w:p>
    <w:p w14:paraId="33CF1815" w14:textId="77777777" w:rsidR="005135A3" w:rsidRDefault="005135A3">
      <w:pPr>
        <w:rPr>
          <w:lang w:val="en-US"/>
        </w:rPr>
      </w:pPr>
    </w:p>
    <w:sectPr w:rsidR="005135A3">
      <w:type w:val="continuous"/>
      <w:pgSz w:w="12240" w:h="15840"/>
      <w:pgMar w:top="539" w:right="1797" w:bottom="454" w:left="179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5FFB6" w14:textId="77777777" w:rsidR="00CD2D5D" w:rsidRDefault="00CD2D5D">
      <w:r>
        <w:separator/>
      </w:r>
    </w:p>
  </w:endnote>
  <w:endnote w:type="continuationSeparator" w:id="0">
    <w:p w14:paraId="0C446F6D" w14:textId="77777777" w:rsidR="00CD2D5D" w:rsidRDefault="00CD2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C4CD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noProof/>
        <w:lang w:val="en-MY" w:eastAsia="en-MY"/>
      </w:rPr>
      <w:drawing>
        <wp:anchor distT="0" distB="0" distL="114300" distR="114300" simplePos="0" relativeHeight="251662336" behindDoc="0" locked="0" layoutInCell="1" hidden="0" allowOverlap="1" wp14:anchorId="5491ABD3" wp14:editId="7379A533">
          <wp:simplePos x="0" y="0"/>
          <wp:positionH relativeFrom="column">
            <wp:posOffset>5739765</wp:posOffset>
          </wp:positionH>
          <wp:positionV relativeFrom="paragraph">
            <wp:posOffset>94615</wp:posOffset>
          </wp:positionV>
          <wp:extent cx="786765" cy="252095"/>
          <wp:effectExtent l="0" t="0" r="0" b="0"/>
          <wp:wrapNone/>
          <wp:docPr id="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6765" cy="2520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2669D5">
      <w:rPr>
        <w:rFonts w:ascii="Arial Narrow" w:hAnsi="Arial Narrow"/>
        <w:color w:val="000000"/>
        <w:sz w:val="16"/>
        <w:szCs w:val="16"/>
      </w:rPr>
      <w:t xml:space="preserve">Institute for Postgraduate Studies </w:t>
    </w:r>
  </w:p>
  <w:p w14:paraId="748CE863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Multimedia University (436821-T)</w:t>
    </w:r>
    <w:r w:rsidRPr="002669D5">
      <w:rPr>
        <w:rFonts w:ascii="Arial Narrow" w:hAnsi="Arial Narrow"/>
        <w:color w:val="000000"/>
        <w:sz w:val="16"/>
        <w:szCs w:val="16"/>
      </w:rPr>
      <w:tab/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CBC09B6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Cyberjaya Campus: 63100 Cyberjaya, Selangor Darul Ehsan, Malaysia </w:t>
    </w:r>
  </w:p>
  <w:p w14:paraId="34CD6CC0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3-83125276/5182/5560/5326</w:t>
    </w:r>
  </w:p>
  <w:p w14:paraId="47D1CF3A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Melaka Campus: Jalan Ayer Keroh Lama, 75450 Melaka, Malaysia  </w:t>
    </w:r>
  </w:p>
  <w:p w14:paraId="5707B6DD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tabs>
        <w:tab w:val="left" w:pos="5529"/>
      </w:tabs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>Tel: 606-2523564/3824/3166</w:t>
    </w:r>
    <w:r w:rsidRPr="002669D5">
      <w:rPr>
        <w:rFonts w:ascii="Arial Narrow" w:hAnsi="Arial Narrow"/>
        <w:color w:val="000000"/>
        <w:sz w:val="16"/>
        <w:szCs w:val="16"/>
      </w:rPr>
      <w:tab/>
    </w:r>
  </w:p>
  <w:p w14:paraId="5DFF3179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  <w:r w:rsidRPr="002669D5">
      <w:rPr>
        <w:rFonts w:ascii="Arial Narrow" w:hAnsi="Arial Narrow"/>
        <w:color w:val="000000"/>
        <w:sz w:val="16"/>
        <w:szCs w:val="16"/>
      </w:rPr>
      <w:t xml:space="preserve">Url:  </w:t>
    </w:r>
    <w:hyperlink r:id="rId2" w:history="1">
      <w:r w:rsidRPr="002669D5">
        <w:rPr>
          <w:rStyle w:val="Hyperlink"/>
          <w:rFonts w:ascii="Arial Narrow" w:hAnsi="Arial Narrow"/>
          <w:sz w:val="16"/>
          <w:szCs w:val="16"/>
        </w:rPr>
        <w:t>http://www.mmu.edu.my</w:t>
      </w:r>
    </w:hyperlink>
  </w:p>
  <w:p w14:paraId="2219CC18" w14:textId="77777777" w:rsidR="00580FEF" w:rsidRPr="002669D5" w:rsidRDefault="00580FEF" w:rsidP="00490BA3">
    <w:pPr>
      <w:pBdr>
        <w:top w:val="nil"/>
        <w:left w:val="nil"/>
        <w:bottom w:val="nil"/>
        <w:right w:val="nil"/>
        <w:between w:val="nil"/>
      </w:pBdr>
      <w:ind w:hanging="2"/>
      <w:contextualSpacing/>
      <w:rPr>
        <w:rFonts w:ascii="Arial Narrow" w:hAnsi="Arial Narrow"/>
        <w:color w:val="000000"/>
        <w:sz w:val="16"/>
        <w:szCs w:val="16"/>
      </w:rPr>
    </w:pPr>
  </w:p>
  <w:p w14:paraId="52B78617" w14:textId="793930ED" w:rsidR="00580FEF" w:rsidRPr="00D06A7A" w:rsidRDefault="00580FEF" w:rsidP="00490BA3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</w:t>
    </w:r>
    <w:r w:rsidR="003D2498" w:rsidRPr="00D06A7A">
      <w:rPr>
        <w:rFonts w:ascii="Arial Narrow" w:hAnsi="Arial Narrow"/>
        <w:sz w:val="16"/>
        <w:szCs w:val="16"/>
      </w:rPr>
      <w:t>4</w:t>
    </w:r>
    <w:r w:rsidRPr="00D06A7A">
      <w:rPr>
        <w:rFonts w:ascii="Arial Narrow" w:hAnsi="Arial Narrow"/>
        <w:sz w:val="16"/>
        <w:szCs w:val="16"/>
      </w:rPr>
      <w:t>.</w:t>
    </w:r>
  </w:p>
  <w:p w14:paraId="65A0043C" w14:textId="7461C44F" w:rsidR="00580FEF" w:rsidRPr="00490BA3" w:rsidRDefault="00580FEF" w:rsidP="00490BA3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="001E60B1" w:rsidRPr="00D06A7A">
      <w:rPr>
        <w:rFonts w:ascii="Arial Narrow" w:hAnsi="Arial Narrow"/>
        <w:sz w:val="16"/>
        <w:szCs w:val="16"/>
      </w:rPr>
      <w:t>Sept</w:t>
    </w:r>
    <w:r w:rsidRPr="00D06A7A">
      <w:rPr>
        <w:rFonts w:ascii="Arial Narrow" w:hAnsi="Arial Narrow"/>
        <w:sz w:val="16"/>
        <w:szCs w:val="16"/>
      </w:rPr>
      <w:t xml:space="preserve"> 202</w:t>
    </w:r>
    <w:r w:rsidR="003D2498" w:rsidRPr="00D06A7A">
      <w:rPr>
        <w:rFonts w:ascii="Arial Narrow" w:hAnsi="Arial Narrow"/>
        <w:sz w:val="16"/>
        <w:szCs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FBC9" w14:textId="77777777" w:rsidR="00D06A7A" w:rsidRPr="00D06A7A" w:rsidRDefault="00D06A7A" w:rsidP="00D06A7A">
    <w:pPr>
      <w:ind w:left="2" w:right="4" w:hanging="2"/>
      <w:contextualSpacing/>
      <w:rPr>
        <w:rFonts w:ascii="Arial Narrow" w:hAnsi="Arial Narrow"/>
        <w:sz w:val="16"/>
        <w:szCs w:val="16"/>
      </w:rPr>
    </w:pPr>
    <w:r w:rsidRPr="00D06A7A">
      <w:rPr>
        <w:rFonts w:ascii="Arial Narrow" w:hAnsi="Arial Narrow"/>
        <w:sz w:val="16"/>
        <w:szCs w:val="16"/>
      </w:rPr>
      <w:t>Ver.4.</w:t>
    </w:r>
  </w:p>
  <w:p w14:paraId="0C58155B" w14:textId="77777777" w:rsidR="00D06A7A" w:rsidRPr="00490BA3" w:rsidRDefault="00D06A7A" w:rsidP="00D06A7A">
    <w:pPr>
      <w:ind w:leftChars="-1" w:left="-1" w:right="4" w:hangingChars="1" w:hanging="1"/>
      <w:contextualSpacing/>
      <w:rPr>
        <w:rFonts w:ascii="Arial Narrow" w:eastAsia="Calibri" w:hAnsi="Arial Narrow" w:cs="Calibri"/>
        <w:sz w:val="16"/>
        <w:szCs w:val="16"/>
      </w:rPr>
    </w:pPr>
    <w:r w:rsidRPr="00D06A7A">
      <w:rPr>
        <w:rFonts w:ascii="Arial Narrow" w:hAnsi="Arial Narrow"/>
        <w:spacing w:val="-42"/>
        <w:sz w:val="16"/>
        <w:szCs w:val="16"/>
      </w:rPr>
      <w:t xml:space="preserve"> </w:t>
    </w:r>
    <w:r w:rsidRPr="00D06A7A">
      <w:rPr>
        <w:rFonts w:ascii="Arial Narrow" w:hAnsi="Arial Narrow"/>
        <w:sz w:val="16"/>
        <w:szCs w:val="16"/>
      </w:rPr>
      <w:t>Sept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8BC14" w14:textId="77777777" w:rsidR="00CD2D5D" w:rsidRDefault="00CD2D5D">
      <w:r>
        <w:separator/>
      </w:r>
    </w:p>
  </w:footnote>
  <w:footnote w:type="continuationSeparator" w:id="0">
    <w:p w14:paraId="0F8203EF" w14:textId="77777777" w:rsidR="00CD2D5D" w:rsidRDefault="00CD2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4C20" w14:textId="77777777" w:rsidR="00580FEF" w:rsidRDefault="00580FEF">
    <w:pPr>
      <w:pStyle w:val="Header"/>
    </w:pPr>
    <w:r>
      <w:rPr>
        <w:noProof/>
        <w:lang w:val="en-MY" w:eastAsia="en-MY"/>
      </w:rPr>
      <w:drawing>
        <wp:inline distT="0" distB="0" distL="0" distR="0" wp14:anchorId="1A50557C" wp14:editId="16EC29C0">
          <wp:extent cx="1638300" cy="4762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01547C2" w14:textId="77777777" w:rsidR="00580FEF" w:rsidRDefault="00580FEF">
    <w:pPr>
      <w:pStyle w:val="Header"/>
    </w:pPr>
  </w:p>
  <w:p w14:paraId="3B6EB90A" w14:textId="77777777" w:rsidR="00580FEF" w:rsidRDefault="00580FEF">
    <w:pPr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21BD8D20" w14:textId="77777777" w:rsidR="00580FEF" w:rsidRDefault="00580FEF">
    <w:pPr>
      <w:rPr>
        <w:rFonts w:ascii="Arial Narrow" w:hAnsi="Arial Narrow" w:cs="Arial"/>
        <w:b/>
        <w:bCs/>
        <w:sz w:val="22"/>
        <w:szCs w:val="22"/>
        <w:lang w:eastAsia="zh-HK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0A6AF6" wp14:editId="13B652C3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490970" cy="0"/>
              <wp:effectExtent l="13335" t="13970" r="10795" b="146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1FE4FC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00.1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B7E1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MY" w:eastAsia="en-MY"/>
      </w:rPr>
      <w:drawing>
        <wp:inline distT="0" distB="0" distL="0" distR="0" wp14:anchorId="7C5C5C0E" wp14:editId="7E447806">
          <wp:extent cx="1638300" cy="476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m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86FB6B" w14:textId="77777777" w:rsidR="00DC4FB8" w:rsidRDefault="00DC4FB8" w:rsidP="00DC4FB8">
    <w:pPr>
      <w:pStyle w:val="Header"/>
      <w:rPr>
        <w:rFonts w:ascii="Arial Narrow" w:hAnsi="Arial Narrow" w:cs="Arial"/>
        <w:b/>
        <w:bCs/>
        <w:noProof/>
        <w:sz w:val="22"/>
        <w:szCs w:val="22"/>
      </w:rPr>
    </w:pPr>
  </w:p>
  <w:p w14:paraId="6468190D" w14:textId="77777777" w:rsidR="00DC4FB8" w:rsidRPr="00F06B95" w:rsidRDefault="00DC4FB8" w:rsidP="00DC4FB8">
    <w:pPr>
      <w:pStyle w:val="Header"/>
    </w:pPr>
    <w:r>
      <w:rPr>
        <w:rFonts w:ascii="Arial Narrow" w:hAnsi="Arial Narrow" w:cs="Arial"/>
        <w:b/>
        <w:bCs/>
        <w:noProof/>
        <w:sz w:val="22"/>
        <w:szCs w:val="22"/>
      </w:rPr>
      <w:t>INSTITUTE FOR POSTGRADUATE STUDIES</w:t>
    </w:r>
  </w:p>
  <w:p w14:paraId="71E593BC" w14:textId="3E6FE5CF" w:rsidR="005135A3" w:rsidRDefault="00DC4FB8" w:rsidP="00DC4FB8">
    <w:pPr>
      <w:ind w:hanging="2"/>
      <w:rPr>
        <w:rFonts w:ascii="Arial Narrow" w:hAnsi="Arial Narrow" w:cs="Arial"/>
        <w:b/>
        <w:bCs/>
        <w:sz w:val="22"/>
        <w:szCs w:val="22"/>
      </w:rPr>
    </w:pPr>
    <w:r>
      <w:rPr>
        <w:rFonts w:ascii="Arial Narrow" w:hAnsi="Arial Narrow" w:cs="Arial"/>
        <w:b/>
        <w:bCs/>
        <w:noProof/>
        <w:sz w:val="22"/>
        <w:szCs w:val="22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BD7099" wp14:editId="35955F25">
              <wp:simplePos x="0" y="0"/>
              <wp:positionH relativeFrom="column">
                <wp:posOffset>-139065</wp:posOffset>
              </wp:positionH>
              <wp:positionV relativeFrom="paragraph">
                <wp:posOffset>61595</wp:posOffset>
              </wp:positionV>
              <wp:extent cx="67437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2BEF04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95pt,4.85pt" to="520.0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" strokeweight="1pt">
              <v:stroke startarrowwidth="narrow" startarrowlength="short" endarrowwidth="narrow" endarrowlength="shor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27D1F"/>
    <w:multiLevelType w:val="hybridMultilevel"/>
    <w:tmpl w:val="DA9AF9C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3B54060"/>
    <w:multiLevelType w:val="hybridMultilevel"/>
    <w:tmpl w:val="B5805F20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E94E14"/>
    <w:multiLevelType w:val="hybridMultilevel"/>
    <w:tmpl w:val="44A6E62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50861"/>
    <w:multiLevelType w:val="hybridMultilevel"/>
    <w:tmpl w:val="3260128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4F7D92"/>
    <w:multiLevelType w:val="hybridMultilevel"/>
    <w:tmpl w:val="C8DEA4A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07146">
    <w:abstractNumId w:val="4"/>
  </w:num>
  <w:num w:numId="2" w16cid:durableId="1274675348">
    <w:abstractNumId w:val="3"/>
  </w:num>
  <w:num w:numId="3" w16cid:durableId="1490976054">
    <w:abstractNumId w:val="2"/>
  </w:num>
  <w:num w:numId="4" w16cid:durableId="1689016227">
    <w:abstractNumId w:val="1"/>
  </w:num>
  <w:num w:numId="5" w16cid:durableId="312561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"/>
  <w:drawingGridVerticalSpacing w:val="1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awNDMyMTc1NzVV0lEKTi0uzszPAykwrgUAr9jONiwAAAA="/>
  </w:docVars>
  <w:rsids>
    <w:rsidRoot w:val="00AA090A"/>
    <w:rsid w:val="001204B1"/>
    <w:rsid w:val="00135F71"/>
    <w:rsid w:val="00167140"/>
    <w:rsid w:val="001E60B1"/>
    <w:rsid w:val="00273881"/>
    <w:rsid w:val="00347BC5"/>
    <w:rsid w:val="003C7799"/>
    <w:rsid w:val="003D2498"/>
    <w:rsid w:val="00413FEF"/>
    <w:rsid w:val="00443DA3"/>
    <w:rsid w:val="00456626"/>
    <w:rsid w:val="0046098C"/>
    <w:rsid w:val="004B7546"/>
    <w:rsid w:val="005135A3"/>
    <w:rsid w:val="00550170"/>
    <w:rsid w:val="00580FEF"/>
    <w:rsid w:val="00585268"/>
    <w:rsid w:val="005A67F7"/>
    <w:rsid w:val="005B1F7C"/>
    <w:rsid w:val="006A1783"/>
    <w:rsid w:val="006A75BE"/>
    <w:rsid w:val="006A7A95"/>
    <w:rsid w:val="006F5530"/>
    <w:rsid w:val="00703A4A"/>
    <w:rsid w:val="007336B4"/>
    <w:rsid w:val="00757CDC"/>
    <w:rsid w:val="00787935"/>
    <w:rsid w:val="0079750C"/>
    <w:rsid w:val="007D3232"/>
    <w:rsid w:val="00816CF1"/>
    <w:rsid w:val="008A32D6"/>
    <w:rsid w:val="008F1C64"/>
    <w:rsid w:val="008F5551"/>
    <w:rsid w:val="009171ED"/>
    <w:rsid w:val="00926153"/>
    <w:rsid w:val="009437A1"/>
    <w:rsid w:val="00956B20"/>
    <w:rsid w:val="009E2CA3"/>
    <w:rsid w:val="009E6C0F"/>
    <w:rsid w:val="00A22C7D"/>
    <w:rsid w:val="00A86570"/>
    <w:rsid w:val="00AA090A"/>
    <w:rsid w:val="00AE109F"/>
    <w:rsid w:val="00B00036"/>
    <w:rsid w:val="00B4560C"/>
    <w:rsid w:val="00B638C6"/>
    <w:rsid w:val="00B63D48"/>
    <w:rsid w:val="00BA45BC"/>
    <w:rsid w:val="00BD1FA5"/>
    <w:rsid w:val="00C4372C"/>
    <w:rsid w:val="00CA6751"/>
    <w:rsid w:val="00CD2D5D"/>
    <w:rsid w:val="00D06A7A"/>
    <w:rsid w:val="00D07FC8"/>
    <w:rsid w:val="00D30119"/>
    <w:rsid w:val="00D31222"/>
    <w:rsid w:val="00DC4FB8"/>
    <w:rsid w:val="00E16CAD"/>
    <w:rsid w:val="00E2296F"/>
    <w:rsid w:val="00E303E1"/>
    <w:rsid w:val="00E970CC"/>
    <w:rsid w:val="00EA7DA8"/>
    <w:rsid w:val="00EC0ECB"/>
    <w:rsid w:val="00F90678"/>
    <w:rsid w:val="00FD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31095C"/>
  <w15:chartTrackingRefBased/>
  <w15:docId w15:val="{A3A73B4B-6602-46C7-A6B1-E3A92A7B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d1">
    <w:name w:val="red1"/>
    <w:rPr>
      <w:color w:val="FF0000"/>
    </w:rPr>
  </w:style>
  <w:style w:type="character" w:styleId="Hyperlink">
    <w:name w:val="Hyperlink"/>
    <w:semiHidden/>
    <w:rPr>
      <w:strike w:val="0"/>
      <w:dstrike w:val="0"/>
      <w:color w:val="000000"/>
      <w:u w:val="none"/>
      <w:effect w:val="none"/>
    </w:rPr>
  </w:style>
  <w:style w:type="character" w:customStyle="1" w:styleId="marked">
    <w:name w:val="marked"/>
    <w:rPr>
      <w:strike w:val="0"/>
      <w:dstrike w:val="0"/>
      <w:color w:val="000000"/>
      <w:u w:val="none"/>
      <w:effect w:val="none"/>
      <w:shd w:val="clear" w:color="auto" w:fill="F0F9FF"/>
    </w:rPr>
  </w:style>
  <w:style w:type="table" w:styleId="TableGrid">
    <w:name w:val="Table Grid"/>
    <w:basedOn w:val="TableNormal"/>
    <w:uiPriority w:val="39"/>
    <w:rsid w:val="00D31222"/>
    <w:rPr>
      <w:rFonts w:eastAsia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pPr>
      <w:spacing w:after="120"/>
    </w:pPr>
    <w:rPr>
      <w:sz w:val="20"/>
      <w:szCs w:val="20"/>
      <w:lang w:val="en-US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C4FB8"/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135F7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45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A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ips.mmu.edu.my/downloads/one-stop-student-porta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ps.mmu.edu.my/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mu.edu.my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2</Pages>
  <Words>281</Words>
  <Characters>1732</Characters>
  <Application>Microsoft Office Word</Application>
  <DocSecurity>0</DocSecurity>
  <Lines>14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MU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user</dc:creator>
  <cp:keywords/>
  <dc:description/>
  <cp:lastModifiedBy>Khoh Wee How</cp:lastModifiedBy>
  <cp:revision>17</cp:revision>
  <cp:lastPrinted>2010-04-14T02:33:00Z</cp:lastPrinted>
  <dcterms:created xsi:type="dcterms:W3CDTF">2023-01-03T02:51:00Z</dcterms:created>
  <dcterms:modified xsi:type="dcterms:W3CDTF">2023-11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eeeb11272cc04af24a991479ac3d17367e4c012b7347ac0a9b1391484a0ee</vt:lpwstr>
  </property>
</Properties>
</file>